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9.png" ContentType="image/png"/>
  <Override PartName="/word/media/rId39.png" ContentType="image/png"/>
  <Override PartName="/word/media/rId30.png" ContentType="image/png"/>
  <Override PartName="/word/media/rId41.png" ContentType="image/png"/>
  <Override PartName="/word/media/rId33.png" ContentType="image/png"/>
  <Override PartName="/word/media/rId23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37.png" ContentType="image/png"/>
  <Override PartName="/word/media/rId31.png" ContentType="image/png"/>
  <Override PartName="/word/media/rId36.png" ContentType="image/png"/>
  <Override PartName="/word/media/rId22.png" ContentType="image/png"/>
  <Override PartName="/word/media/rId45.png" ContentType="image/png"/>
  <Override PartName="/word/media/rId43.png" ContentType="image/png"/>
  <Override PartName="/word/media/rId38.png" ContentType="image/png"/>
  <Override PartName="/word/media/rId34.png" ContentType="image/png"/>
  <Override PartName="/word/media/rId47.png" ContentType="image/png"/>
  <Override PartName="/word/media/rId49.png" ContentType="image/png"/>
  <Override PartName="/word/media/rId44.png" ContentType="image/png"/>
  <Override PartName="/word/media/rId48.png" ContentType="image/png"/>
  <Override PartName="/word/media/rId3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chine-learning-assignment-1"/>
      <w:r>
        <w:t xml:space="preserve">Machine Learning: Assignment 1</w:t>
      </w:r>
      <w:bookmarkEnd w:id="2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GridSearchCV, cross_validate,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, f1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normaliz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ion_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earningCurve, Validation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HotEncoder</w:t>
      </w:r>
      <w:r>
        <w:br/>
      </w:r>
      <w:r>
        <w:br/>
      </w:r>
      <w:r>
        <w:rPr>
          <w:rStyle w:val="CommentTok"/>
        </w:rPr>
        <w:t xml:space="preserve">#Random State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</w:p>
    <w:p>
      <w:pPr>
        <w:pStyle w:val="Heading1"/>
      </w:pPr>
      <w:bookmarkStart w:id="21" w:name="Xc5e7cf9b2a7756fe0eba5c68bac31c758690bb6"/>
      <w:r>
        <w:t xml:space="preserve">1. Data Import, leansing Setup and helper functions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ath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    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data,y_da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, y = make_classification(n_samples=500, n_features=5, n_informative=5, n_redundant=0, random_state=r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X,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nthetic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ima-indians-diabetes.csv'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1_data,y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data)</w:t>
      </w:r>
      <w:r>
        <w:br/>
      </w:r>
      <w:r>
        <w:rPr>
          <w:rStyle w:val="NormalTok"/>
        </w:rPr>
        <w:t xml:space="preserve">x1_train, x1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1_data,y1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1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1_train)</w:t>
      </w:r>
      <w:r>
        <w:br/>
      </w:r>
      <w:r>
        <w:rPr>
          <w:rStyle w:val="NormalTok"/>
        </w:rPr>
        <w:t xml:space="preserve">scaled_x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1_test)</w:t>
      </w:r>
      <w:r>
        <w:br/>
      </w:r>
      <w:r>
        <w:br/>
      </w:r>
      <w:r>
        <w:rPr>
          <w:rStyle w:val="NormalTok"/>
        </w:rPr>
        <w:t xml:space="preserve">x2_data,y2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syntheticData()</w:t>
      </w:r>
      <w:r>
        <w:br/>
      </w:r>
      <w:r>
        <w:rPr>
          <w:rStyle w:val="NormalTok"/>
        </w:rPr>
        <w:t xml:space="preserve">x2_train, x2_test, y2_train, y2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2_data,y2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2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2_train)</w:t>
      </w:r>
      <w:r>
        <w:br/>
      </w:r>
      <w:r>
        <w:rPr>
          <w:rStyle w:val="NormalTok"/>
        </w:rPr>
        <w:t xml:space="preserve">scaled_x2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2_test)</w:t>
      </w:r>
      <w:r>
        <w:br/>
      </w:r>
      <w:r>
        <w:br/>
      </w:r>
      <w:r>
        <w:rPr>
          <w:rStyle w:val="NormalTok"/>
        </w:rPr>
        <w:t xml:space="preserve">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data, x2_data]</w:t>
      </w:r>
      <w:r>
        <w:br/>
      </w:r>
      <w:r>
        <w:rPr>
          <w:rStyle w:val="NormalTok"/>
        </w:rPr>
        <w:t xml:space="preserve">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data, y2_data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test, x2_test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test, y2_test]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train, x2_train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train, y2_train]</w:t>
      </w:r>
      <w:r>
        <w:br/>
      </w:r>
      <w:r>
        <w:rPr>
          <w:rStyle w:val="NormalTok"/>
        </w:rPr>
        <w:t xml:space="preserve">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caled_x1_train, scaled_x2_train]</w:t>
      </w:r>
      <w:r>
        <w:br/>
      </w:r>
      <w:r>
        <w:rPr>
          <w:rStyle w:val="NormalTok"/>
        </w:rPr>
        <w:t xml:space="preserve">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caled_x1_test, scaled_x2_test]</w:t>
      </w:r>
      <w:r>
        <w:br/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 for 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pd.DataFrame(x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corr(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atmap for Features</w:t>
      </w:r>
    </w:p>
    <w:p>
      <w:pPr>
        <w:pStyle w:val="FirstParagraph"/>
      </w:pPr>
      <w:r>
        <w:drawing>
          <wp:inline>
            <wp:extent cx="5334000" cy="3979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68416358ba2c19e6c29daab54e816d47b99f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pd.DataFrame(x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corr(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26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f0e455d1f5cd35bf93a179362ac0ee22658e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keTunedData(i):</w:t>
      </w:r>
      <w:r>
        <w:br/>
      </w:r>
      <w:r>
        <w:rPr>
          <w:rStyle w:val="NormalTok"/>
        </w:rPr>
        <w:t xml:space="preserve">    fak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},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}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, fakeData[i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arningCurvePlot(tuned, data_n):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1.fit(x_data[data_n],y_data[data_n])</w:t>
      </w:r>
      <w:r>
        <w:br/>
      </w:r>
      <w:r>
        <w:rPr>
          <w:rStyle w:val="NormalTok"/>
        </w:rPr>
        <w:t xml:space="preserve">    v1.show()</w:t>
      </w:r>
    </w:p>
    <w:p>
      <w:pPr>
        <w:pStyle w:val="Heading1"/>
      </w:pPr>
      <w:bookmarkStart w:id="24" w:name="X2e13e01cb26a786d2cdf7d49e4124f37d14d384"/>
      <w:r>
        <w:t xml:space="preserve">2. Decision Tree Classifier</w:t>
      </w:r>
      <w:bookmarkEnd w:id="2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TClassifier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t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tropy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    dt_clf.fit(x_train[data_n], y_train[data_n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est[data_n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f1_score(y_train[data_n], y1_predict_train)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f1_score(y_test[data_n], y1_predict_test)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t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tropy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    dt_clf.fit(x_train[data_n], y_train[data_n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est[data_n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f1_score(y_train[data_n], y1_predict_train)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f1_score(y_test[data_n], y1_predict_test)]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x_train[data_n], y_train[data_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lineplot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]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learningCurvePlot(tuned, data_n)        </w:t>
      </w:r>
    </w:p>
    <w:p>
      <w:pPr>
        <w:pStyle w:val="Heading1"/>
      </w:pPr>
      <w:bookmarkStart w:id="25" w:name="Xb974b8e4d3e45b4ccb18a34f606bd73630f561f"/>
      <w:r>
        <w:t xml:space="preserve">3. Support Vector Machine</w:t>
      </w:r>
      <w:bookmarkEnd w:id="25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pportVectorMachine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              model.fit(scaled_x_train[data_n],y_train[data_n])</w:t>
      </w:r>
      <w:r>
        <w:br/>
      </w:r>
      <w:r>
        <w:rPr>
          <w:rStyle w:val="NormalTok"/>
        </w:rPr>
        <w:t xml:space="preserve">    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k, c, accuracy_score(y_train[data_n], y1_predict_train)])</w:t>
      </w:r>
      <w:r>
        <w:br/>
      </w:r>
      <w:r>
        <w:rPr>
          <w:rStyle w:val="NormalTok"/>
        </w:rPr>
        <w:t xml:space="preserve">    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k, c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, 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}  </w:t>
      </w:r>
      <w:r>
        <w:br/>
      </w:r>
      <w:r>
        <w:rPr>
          <w:rStyle w:val="NormalTok"/>
        </w:rPr>
        <w:t xml:space="preserve">        svm_tu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tune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.fit(scaled_x_train[data_n], y_train[data_n])</w:t>
      </w:r>
      <w:r>
        <w:br/>
      </w:r>
      <w:r>
        <w:rPr>
          <w:rStyle w:val="NormalTok"/>
        </w:rPr>
        <w:t xml:space="preserve">        bes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cv.best_score_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score, svm_cv.best_params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add_legen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    </w:t>
      </w:r>
    </w:p>
    <w:p>
      <w:pPr>
        <w:pStyle w:val="Heading1"/>
      </w:pPr>
      <w:bookmarkStart w:id="26" w:name="Xf8a5c9e10f84c15a98179c997ab9d0b5b377309"/>
      <w:r>
        <w:t xml:space="preserve">4. KNN</w:t>
      </w:r>
      <w:bookmarkEnd w:id="26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N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x_train[data_n], y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rain[data_n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curacy_score(y_train[data_n], y1_predict_train)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curacy_score(y_test[data_n], y1_predict_test)])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eighborsClassifier(), {</w:t>
      </w:r>
      <w:r>
        <w:rPr>
          <w:rStyle w:val="StringTok"/>
        </w:rPr>
        <w:t xml:space="preserve">"n_neighbors"</w:t>
      </w:r>
      <w:r>
        <w:rPr>
          <w:rStyle w:val="NormalTok"/>
        </w:rPr>
        <w:t xml:space="preserve"> 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      tuned.fit(x_train[data_n], y_train[data_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</w:p>
    <w:p>
      <w:pPr>
        <w:pStyle w:val="Heading1"/>
      </w:pPr>
      <w:bookmarkStart w:id="27" w:name="Xd59200efb962e49d5743b98752977b10b001bd5"/>
      <w:r>
        <w:t xml:space="preserve">5. Neural Network</w:t>
      </w:r>
      <w:bookmarkEnd w:id="27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N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    model.fit(scaled_x_train[data_n],y_train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rning_rate_init"</w:t>
      </w:r>
      <w:r>
        <w:rPr>
          <w:rStyle w:val="NormalTok"/>
        </w:rPr>
        <w:t xml:space="preserve">, i, accuracy_score(y_train[data_n], y1_predict_train)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rning_rate_init"</w:t>
      </w:r>
      <w:r>
        <w:rPr>
          <w:rStyle w:val="NormalTok"/>
        </w:rPr>
        <w:t xml:space="preserve">, i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    model.fit(scaled_x_train[data_n],y_train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dden_layer_sizes"</w:t>
      </w:r>
      <w:r>
        <w:rPr>
          <w:rStyle w:val="NormalTok"/>
        </w:rPr>
        <w:t xml:space="preserve">, i, accuracy_score(y_test[data_n], y1_predict_test)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dden_layer_sizes"</w:t>
      </w:r>
      <w:r>
        <w:rPr>
          <w:rStyle w:val="NormalTok"/>
        </w:rPr>
        <w:t xml:space="preserve">, i, accuracy_score(y_train[data_n], y1_predict_train)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[data_n], y_train[data_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poi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_rate_init"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plt.figure()</w:t>
      </w:r>
      <w:r>
        <w:br/>
      </w:r>
      <w:r>
        <w:rPr>
          <w:rStyle w:val="NormalTok"/>
        </w:rPr>
        <w:t xml:space="preserve">        sns.poi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_layer_sizes"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]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    </w:t>
      </w:r>
    </w:p>
    <w:p>
      <w:pPr>
        <w:pStyle w:val="Heading1"/>
      </w:pPr>
      <w:bookmarkStart w:id="28" w:name="X385d06206953d46672b12d470306653775ba1fb"/>
      <w:r>
        <w:t xml:space="preserve">6. Boost</w:t>
      </w:r>
      <w:bookmarkEnd w:id="28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st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scaled_x_train[data_n],y_train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i, accuracy_score(y_train[data_n], y1_predict_train)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i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GradientBoostingClassifie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[data_n], y_train[data_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]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classif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TClassifier(), SupportVectorMachine(), KNN(), NN(), Boost()]</w:t>
      </w:r>
      <w:r>
        <w:br/>
      </w:r>
      <w:r>
        <w:rPr>
          <w:rStyle w:val="CommentTok"/>
        </w:rPr>
        <w:t xml:space="preserve"># classifiers = [Boost()]</w:t>
      </w:r>
      <w:r>
        <w:br/>
      </w:r>
      <w:r>
        <w:br/>
      </w:r>
      <w:r>
        <w:rPr>
          <w:rStyle w:val="NormalTok"/>
        </w:rPr>
        <w:t xml:space="preserve">classifier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 Vector Ma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Nearest 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ers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s_name[i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trainTe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trainT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dataExplorePlot(df1)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classifier.dataExplorePlot(df2)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est_score, best_params = fakeTunedData(i)</w:t>
      </w:r>
      <w:r>
        <w:br/>
      </w:r>
      <w:r>
        <w:rPr>
          <w:rStyle w:val="NormalTok"/>
        </w:rPr>
        <w:t xml:space="preserve">    best_score1, best_param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hyperParameterTuning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est_score2, best_param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hyperParameterTunin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parameters Exploration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this project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will be hypertuned by adjusting:"</w:t>
      </w:r>
      <w:r>
        <w:rPr>
          <w:rStyle w:val="NormalTok"/>
        </w:rPr>
        <w:t xml:space="preserve">,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1]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llowing charts show how the accuracy is affected when the hyperparamter(s) are changed for both dataset 1 and dataset 2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tuning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earchCV was performed for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."</w:t>
      </w:r>
      <w:r>
        <w:rPr>
          <w:rStyle w:val="NormalTok"/>
        </w:rPr>
        <w:t xml:space="preserve"> 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1 Resul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1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params1[key]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wise the accuracy of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score1, </w:t>
      </w:r>
      <w:r>
        <w:rPr>
          <w:rStyle w:val="StringTok"/>
        </w:rPr>
        <w:t xml:space="preserve">"when the optimized hyperparameter(s) value(s) were u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showLearningCurve(best_params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2 Resul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2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params2[key]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wise the accuracy of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score2, </w:t>
      </w:r>
      <w:r>
        <w:rPr>
          <w:rStyle w:val="StringTok"/>
        </w:rPr>
        <w:t xml:space="preserve">"when the optimized hyperparameter(s) value(s) were u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showLearningCurve(best_params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. Decision Tree</w:t>
      </w:r>
      <w:r>
        <w:br/>
      </w:r>
      <w:r>
        <w:br/>
      </w:r>
      <w:r>
        <w:rPr>
          <w:rStyle w:val="VerbatimChar"/>
        </w:rPr>
        <w:t xml:space="preserve">1.1 Hyperparameters Exploration</w:t>
      </w:r>
      <w:r>
        <w:br/>
      </w:r>
      <w:r>
        <w:br/>
      </w:r>
      <w:r>
        <w:rPr>
          <w:rStyle w:val="VerbatimChar"/>
        </w:rPr>
        <w:t xml:space="preserve">For this project, Decision Tree will be hypertuned by adjusting: ['max_depth', 'min_samples_leaf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1.2 Hypertuning</w:t>
      </w:r>
      <w:r>
        <w:br/>
      </w:r>
      <w:r>
        <w:br/>
      </w:r>
      <w:r>
        <w:rPr>
          <w:rStyle w:val="VerbatimChar"/>
        </w:rPr>
        <w:t xml:space="preserve">GridSearchCV was performed for Decision Tree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max_depth was 6. The optimal value of min_samples_leaf was 17. Likewise the accuracy of Decision Tree classifier was 0.7635918937805731 when the optimized hyperparameter(s) value(s) were used.</w:t>
      </w:r>
    </w:p>
    <w:p>
      <w:pPr>
        <w:pStyle w:val="FirstParagraph"/>
      </w:pPr>
      <w:r>
        <w:drawing>
          <wp:inline>
            <wp:extent cx="3992450" cy="1700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ea979712822efa170608888e4f42b128fd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170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 576x396 with 0 Axes&gt;</w:t>
      </w:r>
    </w:p>
    <w:p>
      <w:pPr>
        <w:pStyle w:val="FirstParagraph"/>
      </w:pPr>
      <w:r>
        <w:drawing>
          <wp:inline>
            <wp:extent cx="3915177" cy="1700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57f9a8eb1f6a1edadb8f29616bbde47a927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5177" cy="170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c83a3d7313b7d035d38aa01a2c8d2bbcff46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max_depth was 10. The optimal value of min_samples_leaf was 3. Likewise the accuracy of Decision Tree classifier was 0.8764285714285714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12bf8089927dcfee43e59767d124d6110519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2. Support Vector Machine</w:t>
      </w:r>
      <w:r>
        <w:br/>
      </w:r>
      <w:r>
        <w:br/>
      </w:r>
      <w:r>
        <w:rPr>
          <w:rStyle w:val="VerbatimChar"/>
        </w:rPr>
        <w:t xml:space="preserve">2.1 Hyperparameters Exploration</w:t>
      </w:r>
      <w:r>
        <w:br/>
      </w:r>
      <w:r>
        <w:br/>
      </w:r>
      <w:r>
        <w:rPr>
          <w:rStyle w:val="VerbatimChar"/>
        </w:rPr>
        <w:t xml:space="preserve">For this project, Support Vector Machine will be hypertuned by adjusting: ['C', 'kernel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.2 Hypertuning</w:t>
      </w:r>
      <w:r>
        <w:br/>
      </w:r>
      <w:r>
        <w:br/>
      </w:r>
      <w:r>
        <w:rPr>
          <w:rStyle w:val="VerbatimChar"/>
        </w:rPr>
        <w:t xml:space="preserve">GridSearchCV was performed for Support Vector Machine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C was 1.0. The optimal value of kernel was linear. Likewise the accuracy of Support Vector Machine classifier was 0.7820526133610246 when the optimized hyperparameter(s) value(s) were used.</w:t>
      </w:r>
    </w:p>
    <w:p>
      <w:pPr>
        <w:pStyle w:val="FirstParagraph"/>
      </w:pPr>
      <w:r>
        <w:drawing>
          <wp:inline>
            <wp:extent cx="5334000" cy="2355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bde4eb6ce4d18e9288a40a8b573c98111320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 576x396 with 0 Axes&gt;</w:t>
      </w:r>
    </w:p>
    <w:p>
      <w:pPr>
        <w:pStyle w:val="FirstParagraph"/>
      </w:pPr>
      <w:r>
        <w:drawing>
          <wp:inline>
            <wp:extent cx="5334000" cy="2355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6aa87fd1dc5e37f34ea78b19ae05a66d8ce5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35ae3aa27f9458e9078b4db02b1abfd98824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C was 100.0. The optimal value of kernel was linear. Likewise the accuracy of Support Vector Machine classifier was 0.8635714285714287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b4a519614166a12061dd5564adcf32750d6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3. K-Nearest Neighbors</w:t>
      </w:r>
      <w:r>
        <w:br/>
      </w:r>
      <w:r>
        <w:br/>
      </w:r>
      <w:r>
        <w:rPr>
          <w:rStyle w:val="VerbatimChar"/>
        </w:rPr>
        <w:t xml:space="preserve">3.1 Hyperparameters Exploration</w:t>
      </w:r>
      <w:r>
        <w:br/>
      </w:r>
      <w:r>
        <w:br/>
      </w:r>
      <w:r>
        <w:rPr>
          <w:rStyle w:val="VerbatimChar"/>
        </w:rPr>
        <w:t xml:space="preserve">For this project, K-Nearest Neighbors will be hypertuned by adjusting: ['n_neighbors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3.2 Hypertuning</w:t>
      </w:r>
      <w:r>
        <w:br/>
      </w:r>
      <w:r>
        <w:br/>
      </w:r>
      <w:r>
        <w:rPr>
          <w:rStyle w:val="VerbatimChar"/>
        </w:rPr>
        <w:t xml:space="preserve">GridSearchCV was performed for K-Nearest Neighbors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n_neighbors was 12. Likewise the accuracy of K-Nearest Neighbors classifier was 0.7690377293181032 when the optimized hyperparameter(s) value(s) were used.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ace22aede653066bbd7c9f24aa6b917213e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68ed7b5f9131a825b7ac9504d8d637ebb0360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f5ae12e7cf4ccbaa6dfc721c369eb9fac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n_neighbors was 11. Likewise the accuracy of K-Nearest Neighbors classifier was 0.9464285714285714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ba75839bbbbe7c3a62cea5ce49bbfb8b754d4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4. Neural Network</w:t>
      </w:r>
      <w:r>
        <w:br/>
      </w:r>
      <w:r>
        <w:br/>
      </w:r>
      <w:r>
        <w:rPr>
          <w:rStyle w:val="VerbatimChar"/>
        </w:rPr>
        <w:t xml:space="preserve">4.1 Hyperparameters Exploration</w:t>
      </w:r>
      <w:r>
        <w:br/>
      </w:r>
      <w:r>
        <w:br/>
      </w:r>
      <w:r>
        <w:rPr>
          <w:rStyle w:val="VerbatimChar"/>
        </w:rPr>
        <w:t xml:space="preserve">For this project, Neural Network will be hypertuned by adjusting: ['hidden_layer_sizes', 'learning_rate_init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4.2 Hypertuning</w:t>
      </w:r>
      <w:r>
        <w:br/>
      </w:r>
      <w:r>
        <w:br/>
      </w:r>
      <w:r>
        <w:rPr>
          <w:rStyle w:val="VerbatimChar"/>
        </w:rPr>
        <w:t xml:space="preserve">GridSearchCV was performed for Neural Network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hidden_layer_sizes was 4. The optimal value of learning_rate_init was 0.01. Likewise the accuracy of Neural Network classifier was 0.7840321453529001 when the optimized hyperparameter(s) value(s) were used.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f0ca82eaac7b83d7aeded9367aaf19b571d3c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7fd304233cc2b7c5664c10254581518d642fc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1501dbed7622baf7caf606bdf0b67661807511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2582c217501a043d3dbea3438a23340b1915f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4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97242569b5a6d212706400ba1528f797852ab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hidden_layer_sizes was 64. The optimal value of learning_rate_init was 0.01. Likewise the accuracy of Neural Network classifier was 0.9635714285714286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74d7118cfc2c8265e1d7782bf16029882c94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5. Gradient Boosting</w:t>
      </w:r>
      <w:r>
        <w:br/>
      </w:r>
      <w:r>
        <w:br/>
      </w:r>
      <w:r>
        <w:rPr>
          <w:rStyle w:val="VerbatimChar"/>
        </w:rPr>
        <w:t xml:space="preserve">5.1 Hyperparameters Exploration</w:t>
      </w:r>
      <w:r>
        <w:br/>
      </w:r>
      <w:r>
        <w:br/>
      </w:r>
      <w:r>
        <w:rPr>
          <w:rStyle w:val="VerbatimChar"/>
        </w:rPr>
        <w:t xml:space="preserve">For this project, Gradient Boosting will be hypertuned by adjusting: ['n_estimators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5.2 Hypertuning</w:t>
      </w:r>
      <w:r>
        <w:br/>
      </w:r>
      <w:r>
        <w:br/>
      </w:r>
      <w:r>
        <w:rPr>
          <w:rStyle w:val="VerbatimChar"/>
        </w:rPr>
        <w:t xml:space="preserve">GridSearchCV was performed for Gradient Boosting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n_estimators was 51. Likewise the accuracy of Gradient Boosting classifier was 0.7803284416491962 when the optimized hyperparameter(s) value(s) were used.</w:t>
      </w:r>
    </w:p>
    <w:p>
      <w:pPr>
        <w:pStyle w:val="FirstParagraph"/>
      </w:pPr>
      <w:r>
        <w:drawing>
          <wp:inline>
            <wp:extent cx="5334000" cy="3630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0967128ac1f7a7351b0788c45be0d146ff408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87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47e856611e16517c03155f4e7e5f52827bf80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1e217d4991afb120777ed3e86bc99f380e25d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n_estimators was 241. Likewise the accuracy of Gradient Boosting classifier was 0.927142857142857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ee6f05f369e59c774e6a35fc9f7d9db0f0b5e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2T02:46:13Z</dcterms:created>
  <dcterms:modified xsi:type="dcterms:W3CDTF">2021-02-22T02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